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4CABDF" w14:textId="4509E893" w:rsidR="008F24C3" w:rsidRPr="00AA3D2D" w:rsidRDefault="00DC6080" w:rsidP="008F24C3">
      <w:pPr>
        <w:rPr>
          <w:u w:val="single"/>
        </w:rPr>
      </w:pPr>
      <w:r>
        <w:rPr>
          <w:u w:val="single"/>
        </w:rPr>
        <w:t xml:space="preserve">UK PM </w:t>
      </w:r>
      <w:r w:rsidR="008F24C3" w:rsidRPr="00AA3D2D">
        <w:rPr>
          <w:u w:val="single"/>
        </w:rPr>
        <w:t>Development Specification Document</w:t>
      </w:r>
    </w:p>
    <w:p w14:paraId="478CC736" w14:textId="62BACB76" w:rsidR="00114296" w:rsidRDefault="008F24C3" w:rsidP="008F24C3">
      <w:r w:rsidRPr="00AA3D2D">
        <w:t>Please ensure you complete all fields and provide any additional supporting evidence as further attachments</w:t>
      </w:r>
      <w:r w:rsidR="00071783" w:rsidRPr="00AA3D2D">
        <w:t xml:space="preserve"> within the ticket raised</w:t>
      </w:r>
      <w:r w:rsidRPr="00AA3D2D">
        <w:t>.</w:t>
      </w:r>
    </w:p>
    <w:tbl>
      <w:tblPr>
        <w:tblStyle w:val="TableGrid"/>
        <w:tblW w:w="9316" w:type="dxa"/>
        <w:tblLook w:val="04A0" w:firstRow="1" w:lastRow="0" w:firstColumn="1" w:lastColumn="0" w:noHBand="0" w:noVBand="1"/>
      </w:tblPr>
      <w:tblGrid>
        <w:gridCol w:w="2689"/>
        <w:gridCol w:w="6627"/>
      </w:tblGrid>
      <w:tr w:rsidR="008F24C3" w14:paraId="0A07C942" w14:textId="77777777" w:rsidTr="00A30910">
        <w:trPr>
          <w:trHeight w:val="269"/>
        </w:trPr>
        <w:tc>
          <w:tcPr>
            <w:tcW w:w="2689" w:type="dxa"/>
          </w:tcPr>
          <w:p w14:paraId="64C9172A" w14:textId="02BCEA8F" w:rsidR="00114296" w:rsidRDefault="00863D3B" w:rsidP="00D007E6">
            <w:r>
              <w:t>Your Name:</w:t>
            </w:r>
          </w:p>
        </w:tc>
        <w:tc>
          <w:tcPr>
            <w:tcW w:w="6627" w:type="dxa"/>
          </w:tcPr>
          <w:p w14:paraId="530706E7" w14:textId="36FA6EA6" w:rsidR="004E68A3" w:rsidRDefault="00582ACE" w:rsidP="00D007E6">
            <w:r>
              <w:t>Pooja Jangid</w:t>
            </w:r>
          </w:p>
          <w:p w14:paraId="118A8472" w14:textId="19A466C3" w:rsidR="005137C5" w:rsidRDefault="005137C5" w:rsidP="00D007E6"/>
        </w:tc>
      </w:tr>
      <w:tr w:rsidR="00FE077A" w14:paraId="2CB3BB68" w14:textId="77777777" w:rsidTr="00A30910">
        <w:trPr>
          <w:trHeight w:val="269"/>
        </w:trPr>
        <w:tc>
          <w:tcPr>
            <w:tcW w:w="2689" w:type="dxa"/>
          </w:tcPr>
          <w:p w14:paraId="3E88534A" w14:textId="247F1EA2" w:rsidR="00114296" w:rsidRDefault="004E68A3" w:rsidP="00D007E6">
            <w:r>
              <w:t xml:space="preserve">Today’s </w:t>
            </w:r>
            <w:r w:rsidR="00FE077A">
              <w:t>Date:</w:t>
            </w:r>
          </w:p>
        </w:tc>
        <w:tc>
          <w:tcPr>
            <w:tcW w:w="6627" w:type="dxa"/>
          </w:tcPr>
          <w:p w14:paraId="0EF01DCB" w14:textId="4FA0B15F" w:rsidR="005137C5" w:rsidRDefault="005137C5" w:rsidP="003F7CFD"/>
        </w:tc>
      </w:tr>
      <w:tr w:rsidR="00A30910" w14:paraId="4B7206D2" w14:textId="77777777" w:rsidTr="00A30910">
        <w:trPr>
          <w:trHeight w:val="269"/>
        </w:trPr>
        <w:tc>
          <w:tcPr>
            <w:tcW w:w="2689" w:type="dxa"/>
          </w:tcPr>
          <w:p w14:paraId="69ED626B" w14:textId="3BC6E68D" w:rsidR="00A30910" w:rsidRDefault="00A30910" w:rsidP="00D007E6">
            <w:r>
              <w:t xml:space="preserve">Associated </w:t>
            </w:r>
            <w:proofErr w:type="spellStart"/>
            <w:r>
              <w:t>UKPM</w:t>
            </w:r>
            <w:proofErr w:type="spellEnd"/>
            <w:r>
              <w:t xml:space="preserve"> Name:</w:t>
            </w:r>
          </w:p>
        </w:tc>
        <w:tc>
          <w:tcPr>
            <w:tcW w:w="6627" w:type="dxa"/>
          </w:tcPr>
          <w:p w14:paraId="1BEA97D2" w14:textId="1D304234" w:rsidR="00A30910" w:rsidRDefault="00A30910" w:rsidP="00D007E6"/>
          <w:p w14:paraId="52E58D7E" w14:textId="2FB70940" w:rsidR="005137C5" w:rsidRDefault="005137C5" w:rsidP="00D007E6"/>
        </w:tc>
      </w:tr>
    </w:tbl>
    <w:p w14:paraId="330426E8" w14:textId="77777777" w:rsidR="00114296" w:rsidRDefault="00114296" w:rsidP="008F24C3"/>
    <w:tbl>
      <w:tblPr>
        <w:tblStyle w:val="TableGrid"/>
        <w:tblW w:w="9330" w:type="dxa"/>
        <w:tblLook w:val="04A0" w:firstRow="1" w:lastRow="0" w:firstColumn="1" w:lastColumn="0" w:noHBand="0" w:noVBand="1"/>
      </w:tblPr>
      <w:tblGrid>
        <w:gridCol w:w="1838"/>
        <w:gridCol w:w="7492"/>
      </w:tblGrid>
      <w:tr w:rsidR="008F24C3" w14:paraId="132675A8" w14:textId="77777777" w:rsidTr="008F24C3">
        <w:trPr>
          <w:trHeight w:val="252"/>
        </w:trPr>
        <w:tc>
          <w:tcPr>
            <w:tcW w:w="1838" w:type="dxa"/>
          </w:tcPr>
          <w:p w14:paraId="3F6D0C75" w14:textId="77777777" w:rsidR="008F24C3" w:rsidRDefault="008F24C3" w:rsidP="00D007E6">
            <w:r>
              <w:t>Request Type:</w:t>
            </w:r>
          </w:p>
        </w:tc>
        <w:tc>
          <w:tcPr>
            <w:tcW w:w="7492" w:type="dxa"/>
          </w:tcPr>
          <w:p w14:paraId="6930A20D" w14:textId="09B908AD" w:rsidR="00834F5A" w:rsidRDefault="003F7CFD" w:rsidP="00D007E6">
            <w:sdt>
              <w:sdtPr>
                <w:id w:val="1431696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0B3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New Development     </w:t>
            </w:r>
            <w:sdt>
              <w:sdtPr>
                <w:id w:val="184332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A0C30">
              <w:t xml:space="preserve">New Report     </w:t>
            </w:r>
            <w:r w:rsidR="00556B9D">
              <w:t xml:space="preserve">   </w:t>
            </w:r>
            <w:sdt>
              <w:sdtPr>
                <w:id w:val="-532500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6DE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6DE2">
              <w:t xml:space="preserve">Improvement  </w:t>
            </w:r>
            <w:r w:rsidR="00556B9D">
              <w:t xml:space="preserve">      </w:t>
            </w:r>
            <w:r w:rsidR="007A0C30">
              <w:t xml:space="preserve"> </w:t>
            </w:r>
            <w:r w:rsidR="004E68A3">
              <w:t xml:space="preserve">  </w:t>
            </w:r>
            <w:r w:rsidR="007A0C30">
              <w:t xml:space="preserve"> </w:t>
            </w:r>
          </w:p>
          <w:p w14:paraId="39948E5E" w14:textId="6006351E" w:rsidR="008F24C3" w:rsidRDefault="008F24C3" w:rsidP="00D007E6">
            <w:r>
              <w:tab/>
            </w:r>
          </w:p>
        </w:tc>
      </w:tr>
    </w:tbl>
    <w:p w14:paraId="457C68C6" w14:textId="7D0B5E08" w:rsidR="008F24C3" w:rsidRDefault="008F24C3" w:rsidP="008F24C3"/>
    <w:tbl>
      <w:tblPr>
        <w:tblStyle w:val="TableGrid"/>
        <w:tblW w:w="9330" w:type="dxa"/>
        <w:tblLook w:val="04A0" w:firstRow="1" w:lastRow="0" w:firstColumn="1" w:lastColumn="0" w:noHBand="0" w:noVBand="1"/>
      </w:tblPr>
      <w:tblGrid>
        <w:gridCol w:w="1838"/>
        <w:gridCol w:w="7492"/>
      </w:tblGrid>
      <w:tr w:rsidR="008045A4" w14:paraId="796D7E42" w14:textId="77777777" w:rsidTr="00D007E6">
        <w:trPr>
          <w:trHeight w:val="252"/>
        </w:trPr>
        <w:tc>
          <w:tcPr>
            <w:tcW w:w="1838" w:type="dxa"/>
          </w:tcPr>
          <w:p w14:paraId="17E2DEDD" w14:textId="4EE848F6" w:rsidR="008045A4" w:rsidRDefault="00EB6DE2" w:rsidP="00D007E6">
            <w:r>
              <w:t>Parent task</w:t>
            </w:r>
          </w:p>
          <w:p w14:paraId="5E31340A" w14:textId="0E12DED1" w:rsidR="008045A4" w:rsidRDefault="008045A4" w:rsidP="00D007E6">
            <w:r>
              <w:t>Connection:</w:t>
            </w:r>
          </w:p>
        </w:tc>
        <w:tc>
          <w:tcPr>
            <w:tcW w:w="7492" w:type="dxa"/>
          </w:tcPr>
          <w:p w14:paraId="20A64DA9" w14:textId="459061DC" w:rsidR="008045A4" w:rsidRDefault="003F7CFD" w:rsidP="00D007E6">
            <w:sdt>
              <w:sdtPr>
                <w:id w:val="-12739373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AE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045A4">
              <w:t xml:space="preserve">Yes            </w:t>
            </w:r>
            <w:sdt>
              <w:sdtPr>
                <w:id w:val="-1617515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0B3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045A4">
              <w:t xml:space="preserve">No                       </w:t>
            </w:r>
          </w:p>
          <w:p w14:paraId="0E2F1D0F" w14:textId="77777777" w:rsidR="003F7CFD" w:rsidRDefault="008045A4" w:rsidP="003F7CFD">
            <w:r>
              <w:t xml:space="preserve"> If yes, please share task </w:t>
            </w:r>
            <w:r w:rsidR="000547A9">
              <w:t>ref/connection</w:t>
            </w:r>
            <w:r>
              <w:t xml:space="preserve">:  </w:t>
            </w:r>
          </w:p>
          <w:p w14:paraId="26FE00B2" w14:textId="687290EF" w:rsidR="008045A4" w:rsidRDefault="008045A4" w:rsidP="003F7CFD">
            <w:r>
              <w:tab/>
            </w:r>
          </w:p>
        </w:tc>
      </w:tr>
    </w:tbl>
    <w:p w14:paraId="5560B95A" w14:textId="77777777" w:rsidR="008045A4" w:rsidRDefault="008045A4" w:rsidP="008F24C3"/>
    <w:tbl>
      <w:tblPr>
        <w:tblStyle w:val="TableGrid"/>
        <w:tblW w:w="9330" w:type="dxa"/>
        <w:tblLook w:val="04A0" w:firstRow="1" w:lastRow="0" w:firstColumn="1" w:lastColumn="0" w:noHBand="0" w:noVBand="1"/>
      </w:tblPr>
      <w:tblGrid>
        <w:gridCol w:w="1838"/>
        <w:gridCol w:w="7492"/>
      </w:tblGrid>
      <w:tr w:rsidR="008F24C3" w14:paraId="40390C48" w14:textId="77777777" w:rsidTr="008F24C3">
        <w:trPr>
          <w:trHeight w:val="252"/>
        </w:trPr>
        <w:tc>
          <w:tcPr>
            <w:tcW w:w="1838" w:type="dxa"/>
          </w:tcPr>
          <w:p w14:paraId="50CC5D5A" w14:textId="77777777" w:rsidR="008F24C3" w:rsidRDefault="008F24C3" w:rsidP="00D007E6">
            <w:r>
              <w:t>Brand(s)</w:t>
            </w:r>
          </w:p>
        </w:tc>
        <w:tc>
          <w:tcPr>
            <w:tcW w:w="7492" w:type="dxa"/>
          </w:tcPr>
          <w:p w14:paraId="4B263557" w14:textId="182B7FDC" w:rsidR="008F24C3" w:rsidRDefault="003F7CFD" w:rsidP="00D007E6">
            <w:sdt>
              <w:sdtPr>
                <w:id w:val="1237746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Ocean Florida</w:t>
            </w:r>
            <w:r w:rsidR="008F24C3">
              <w:tab/>
            </w:r>
            <w:sdt>
              <w:sdtPr>
                <w:id w:val="-1354028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Ocean California</w:t>
            </w:r>
            <w:r w:rsidR="004E68A3">
              <w:t xml:space="preserve">          </w:t>
            </w:r>
            <w:r w:rsidR="008F24C3">
              <w:tab/>
            </w:r>
            <w:sdt>
              <w:sdtPr>
                <w:id w:val="822002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0B3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Winged Boots </w:t>
            </w:r>
          </w:p>
          <w:p w14:paraId="1B2D9712" w14:textId="794F2D98" w:rsidR="00BF4276" w:rsidRDefault="003F7CFD" w:rsidP="00D007E6">
            <w:sdt>
              <w:sdtPr>
                <w:id w:val="-1583760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0B3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Ocean Beds</w:t>
            </w:r>
            <w:r w:rsidR="00AE71AD">
              <w:t xml:space="preserve">                  </w:t>
            </w:r>
            <w:sdt>
              <w:sdtPr>
                <w:id w:val="-450864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71A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E71AD">
              <w:t xml:space="preserve">Ocean </w:t>
            </w:r>
            <w:r w:rsidR="00A30910">
              <w:t>Holidays</w:t>
            </w:r>
            <w:r w:rsidR="00BF4276">
              <w:t xml:space="preserve">                          </w:t>
            </w:r>
          </w:p>
          <w:p w14:paraId="0A4CD2A0" w14:textId="033173A1" w:rsidR="00EE50FE" w:rsidRDefault="00EE50FE" w:rsidP="00D007E6"/>
        </w:tc>
      </w:tr>
      <w:tr w:rsidR="008F24C3" w14:paraId="64C67CAD" w14:textId="77777777" w:rsidTr="008F24C3">
        <w:trPr>
          <w:trHeight w:val="653"/>
        </w:trPr>
        <w:tc>
          <w:tcPr>
            <w:tcW w:w="1838" w:type="dxa"/>
          </w:tcPr>
          <w:p w14:paraId="6798FCEC" w14:textId="10473EEA" w:rsidR="008F24C3" w:rsidRDefault="008F24C3" w:rsidP="00D007E6">
            <w:r>
              <w:t>Product Type</w:t>
            </w:r>
            <w:r w:rsidR="00747199">
              <w:t>/Module</w:t>
            </w:r>
            <w:r>
              <w:t>(s)</w:t>
            </w:r>
          </w:p>
        </w:tc>
        <w:tc>
          <w:tcPr>
            <w:tcW w:w="7492" w:type="dxa"/>
          </w:tcPr>
          <w:p w14:paraId="732BD09C" w14:textId="1A9A29BF" w:rsidR="008F24C3" w:rsidRDefault="003F7CFD" w:rsidP="00D007E6">
            <w:sdt>
              <w:sdtPr>
                <w:id w:val="-1970502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Sales</w:t>
            </w:r>
            <w:r w:rsidR="008F24C3">
              <w:tab/>
              <w:t>(SPP)</w:t>
            </w:r>
            <w:r w:rsidR="008F24C3">
              <w:tab/>
            </w:r>
            <w:r w:rsidR="008F24C3">
              <w:tab/>
            </w:r>
            <w:sdt>
              <w:sdtPr>
                <w:id w:val="-1619131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Product (PS)</w:t>
            </w:r>
            <w:r w:rsidR="008F24C3">
              <w:tab/>
            </w:r>
            <w:r w:rsidR="008F24C3">
              <w:tab/>
            </w:r>
            <w:r w:rsidR="008F24C3">
              <w:tab/>
            </w:r>
            <w:sdt>
              <w:sdtPr>
                <w:id w:val="1194115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Flight (FS)</w:t>
            </w:r>
          </w:p>
          <w:p w14:paraId="72EED992" w14:textId="4446F907" w:rsidR="008F24C3" w:rsidRDefault="003F7CFD" w:rsidP="00D007E6">
            <w:sdt>
              <w:sdtPr>
                <w:id w:val="1249926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6F0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Concierge (CG)</w:t>
            </w:r>
            <w:r w:rsidR="008F24C3">
              <w:tab/>
            </w:r>
            <w:sdt>
              <w:sdtPr>
                <w:id w:val="1595745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8A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Customer Service (</w:t>
            </w:r>
            <w:proofErr w:type="spellStart"/>
            <w:r w:rsidR="008F24C3">
              <w:t>CSB</w:t>
            </w:r>
            <w:proofErr w:type="spellEnd"/>
            <w:r w:rsidR="008F24C3">
              <w:t>)</w:t>
            </w:r>
            <w:r w:rsidR="008F24C3">
              <w:tab/>
            </w:r>
            <w:sdt>
              <w:sdtPr>
                <w:id w:val="1104921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0C3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Ticket (TS)</w:t>
            </w:r>
          </w:p>
          <w:p w14:paraId="501D9B44" w14:textId="60B691FD" w:rsidR="008F24C3" w:rsidRDefault="003F7CFD" w:rsidP="00D007E6">
            <w:sdt>
              <w:sdtPr>
                <w:id w:val="1271896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Travelling Web            </w:t>
            </w:r>
            <w:sdt>
              <w:sdtPr>
                <w:id w:val="112178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OF Website                    </w:t>
            </w:r>
            <w:r w:rsidR="008F24C3">
              <w:tab/>
            </w:r>
            <w:sdt>
              <w:sdtPr>
                <w:id w:val="1952980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0C3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OC website</w:t>
            </w:r>
          </w:p>
          <w:p w14:paraId="1ADA68D5" w14:textId="65062433" w:rsidR="008F24C3" w:rsidRDefault="003F7CFD" w:rsidP="00D007E6">
            <w:sdt>
              <w:sdtPr>
                <w:id w:val="1206146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OH Website                 </w:t>
            </w:r>
            <w:sdt>
              <w:sdtPr>
                <w:id w:val="-543910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00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WB Website                  </w:t>
            </w:r>
            <w:r w:rsidR="008F24C3">
              <w:tab/>
            </w:r>
            <w:sdt>
              <w:sdtPr>
                <w:id w:val="-1812549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091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0910">
              <w:t>G2B</w:t>
            </w:r>
          </w:p>
          <w:p w14:paraId="3F5ED7D1" w14:textId="36E580F0" w:rsidR="008F24C3" w:rsidRDefault="003F7CFD" w:rsidP="00D007E6">
            <w:sdt>
              <w:sdtPr>
                <w:id w:val="1415277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roofErr w:type="spellStart"/>
            <w:r w:rsidR="008F24C3">
              <w:t>MMB</w:t>
            </w:r>
            <w:proofErr w:type="spellEnd"/>
            <w:r w:rsidR="008F24C3">
              <w:t xml:space="preserve">                         </w:t>
            </w:r>
            <w:r w:rsidR="00114296">
              <w:t xml:space="preserve"> </w:t>
            </w:r>
            <w:r w:rsidR="008F24C3">
              <w:t xml:space="preserve">  </w:t>
            </w:r>
            <w:r w:rsidR="00B9500D">
              <w:t xml:space="preserve"> </w:t>
            </w:r>
            <w:sdt>
              <w:sdtPr>
                <w:id w:val="1293784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Journey Admin              </w:t>
            </w:r>
            <w:r w:rsidR="008F24C3">
              <w:tab/>
            </w:r>
            <w:sdt>
              <w:sdtPr>
                <w:id w:val="-1790036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0910">
              <w:t>Qubit</w:t>
            </w:r>
          </w:p>
          <w:p w14:paraId="6307287E" w14:textId="489F9566" w:rsidR="006423F4" w:rsidRDefault="003F7CFD" w:rsidP="00D007E6">
            <w:sdt>
              <w:sdtPr>
                <w:id w:val="531698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10C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roofErr w:type="spellStart"/>
            <w:r w:rsidR="00A30910">
              <w:t>PPF</w:t>
            </w:r>
            <w:proofErr w:type="spellEnd"/>
            <w:r w:rsidR="006423F4">
              <w:t xml:space="preserve">                           </w:t>
            </w:r>
            <w:r w:rsidR="00A30910">
              <w:t xml:space="preserve">   </w:t>
            </w:r>
            <w:r w:rsidR="006423F4">
              <w:t xml:space="preserve">  </w:t>
            </w:r>
            <w:sdt>
              <w:sdtPr>
                <w:id w:val="1047800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9500D">
              <w:t xml:space="preserve">NPS                                              </w:t>
            </w:r>
            <w:sdt>
              <w:sdtPr>
                <w:id w:val="1033854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00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47199">
              <w:t>My Quote</w:t>
            </w:r>
          </w:p>
          <w:p w14:paraId="05FED961" w14:textId="61C47947" w:rsidR="00747199" w:rsidRDefault="003F7CFD" w:rsidP="00D007E6">
            <w:sdt>
              <w:sdtPr>
                <w:id w:val="-1690281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0B3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47199">
              <w:t>Other</w:t>
            </w:r>
          </w:p>
          <w:p w14:paraId="0531DBB6" w14:textId="3F094E21" w:rsidR="00EE50FE" w:rsidRDefault="00EE50FE" w:rsidP="00D007E6"/>
        </w:tc>
      </w:tr>
      <w:tr w:rsidR="008F24C3" w14:paraId="1BEFE968" w14:textId="77777777" w:rsidTr="008F24C3">
        <w:trPr>
          <w:trHeight w:val="1515"/>
        </w:trPr>
        <w:tc>
          <w:tcPr>
            <w:tcW w:w="1838" w:type="dxa"/>
          </w:tcPr>
          <w:p w14:paraId="06A32054" w14:textId="77777777" w:rsidR="00114296" w:rsidRDefault="008F24C3" w:rsidP="00D007E6">
            <w:r>
              <w:t>User Role</w:t>
            </w:r>
            <w:r w:rsidR="00114296">
              <w:t>(s)</w:t>
            </w:r>
          </w:p>
          <w:p w14:paraId="2DA9F574" w14:textId="7C51E326" w:rsidR="008F24C3" w:rsidRDefault="00663DCC" w:rsidP="00D007E6">
            <w:r>
              <w:t>Required</w:t>
            </w:r>
          </w:p>
        </w:tc>
        <w:tc>
          <w:tcPr>
            <w:tcW w:w="7492" w:type="dxa"/>
          </w:tcPr>
          <w:p w14:paraId="6C3A3F9A" w14:textId="66BFDE8A" w:rsidR="008F24C3" w:rsidRDefault="003F7CFD" w:rsidP="00D007E6">
            <w:sdt>
              <w:sdtPr>
                <w:id w:val="1860853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Management</w:t>
            </w:r>
            <w:r w:rsidR="008F24C3">
              <w:tab/>
            </w:r>
            <w:r w:rsidR="008F24C3">
              <w:tab/>
            </w:r>
            <w:sdt>
              <w:sdtPr>
                <w:id w:val="-1108961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Agent</w:t>
            </w:r>
            <w:r w:rsidR="008F24C3">
              <w:tab/>
            </w:r>
            <w:r w:rsidR="008F24C3">
              <w:tab/>
            </w:r>
            <w:r w:rsidR="008F24C3">
              <w:tab/>
            </w:r>
            <w:sdt>
              <w:sdtPr>
                <w:id w:val="153075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roofErr w:type="spellStart"/>
            <w:r w:rsidR="008F24C3">
              <w:t>Agent</w:t>
            </w:r>
            <w:proofErr w:type="spellEnd"/>
            <w:r w:rsidR="008F24C3">
              <w:t xml:space="preserve"> Supervisor</w:t>
            </w:r>
          </w:p>
          <w:p w14:paraId="11A6D655" w14:textId="77777777" w:rsidR="008F24C3" w:rsidRDefault="003F7CFD" w:rsidP="00D007E6">
            <w:sdt>
              <w:sdtPr>
                <w:id w:val="978571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Contact Agent</w:t>
            </w:r>
            <w:r w:rsidR="008F24C3">
              <w:tab/>
            </w:r>
            <w:sdt>
              <w:sdtPr>
                <w:id w:val="129365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Contact Supervisor</w:t>
            </w:r>
            <w:r w:rsidR="008F24C3">
              <w:tab/>
            </w:r>
            <w:r w:rsidR="008F24C3">
              <w:tab/>
            </w:r>
            <w:sdt>
              <w:sdtPr>
                <w:id w:val="243307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TD Load</w:t>
            </w:r>
          </w:p>
          <w:p w14:paraId="48793732" w14:textId="77777777" w:rsidR="008F24C3" w:rsidRDefault="003F7CFD" w:rsidP="00D007E6">
            <w:sdt>
              <w:sdtPr>
                <w:id w:val="1462226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Contractor</w:t>
            </w:r>
            <w:r w:rsidR="008F24C3">
              <w:tab/>
            </w:r>
            <w:r w:rsidR="008F24C3">
              <w:tab/>
            </w:r>
            <w:sdt>
              <w:sdtPr>
                <w:id w:val="-1954776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Ocean Beds</w:t>
            </w:r>
            <w:r w:rsidR="008F24C3">
              <w:tab/>
            </w:r>
            <w:r w:rsidR="008F24C3">
              <w:tab/>
            </w:r>
            <w:r w:rsidR="008F24C3">
              <w:tab/>
            </w:r>
            <w:sdt>
              <w:sdtPr>
                <w:id w:val="-982463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Destination</w:t>
            </w:r>
            <w:r w:rsidR="008F24C3">
              <w:tab/>
            </w:r>
          </w:p>
          <w:p w14:paraId="6D475B78" w14:textId="77777777" w:rsidR="008F24C3" w:rsidRDefault="003F7CFD" w:rsidP="00D007E6">
            <w:sdt>
              <w:sdtPr>
                <w:id w:val="-713346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>Agency</w:t>
            </w:r>
            <w:r w:rsidR="008F24C3">
              <w:tab/>
            </w:r>
            <w:r w:rsidR="008F24C3">
              <w:tab/>
            </w:r>
            <w:sdt>
              <w:sdtPr>
                <w:id w:val="-1525096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Analyst </w:t>
            </w:r>
            <w:r w:rsidR="008F24C3">
              <w:tab/>
            </w:r>
            <w:r w:rsidR="008F24C3">
              <w:tab/>
            </w:r>
            <w:r w:rsidR="008F24C3">
              <w:tab/>
            </w:r>
            <w:sdt>
              <w:sdtPr>
                <w:id w:val="-947388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roofErr w:type="spellStart"/>
            <w:r w:rsidR="008F24C3">
              <w:t>Analyst</w:t>
            </w:r>
            <w:proofErr w:type="spellEnd"/>
            <w:r w:rsidR="008F24C3">
              <w:t xml:space="preserve"> Restricted</w:t>
            </w:r>
          </w:p>
          <w:p w14:paraId="6AF03360" w14:textId="0C20457C" w:rsidR="008F24C3" w:rsidRDefault="003F7CFD" w:rsidP="00D007E6">
            <w:sdt>
              <w:sdtPr>
                <w:id w:val="-1496651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4C3">
              <w:t xml:space="preserve">Admin                           </w:t>
            </w:r>
            <w:sdt>
              <w:sdtPr>
                <w:id w:val="208085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0C3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A5C70">
              <w:t xml:space="preserve">Contact Referrer                </w:t>
            </w:r>
            <w:r w:rsidR="00A30910">
              <w:t xml:space="preserve"> </w:t>
            </w:r>
            <w:r w:rsidR="002A5C70">
              <w:t xml:space="preserve">       </w:t>
            </w:r>
            <w:sdt>
              <w:sdtPr>
                <w:id w:val="337502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0B3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A5C70">
              <w:t>NA</w:t>
            </w:r>
          </w:p>
        </w:tc>
      </w:tr>
    </w:tbl>
    <w:p w14:paraId="44B698F2" w14:textId="77777777" w:rsidR="006423F4" w:rsidRDefault="006423F4" w:rsidP="008F24C3"/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838"/>
        <w:gridCol w:w="7513"/>
      </w:tblGrid>
      <w:tr w:rsidR="008F24C3" w14:paraId="48676BF6" w14:textId="77777777" w:rsidTr="006E4CF2">
        <w:trPr>
          <w:trHeight w:val="293"/>
        </w:trPr>
        <w:tc>
          <w:tcPr>
            <w:tcW w:w="1838" w:type="dxa"/>
          </w:tcPr>
          <w:p w14:paraId="1DE6E8B3" w14:textId="51C3F935" w:rsidR="008F24C3" w:rsidRDefault="00863D3B" w:rsidP="00D007E6">
            <w:r>
              <w:t>Project</w:t>
            </w:r>
            <w:r w:rsidR="008F24C3">
              <w:t xml:space="preserve"> </w:t>
            </w:r>
            <w:r w:rsidR="00EB6DE2">
              <w:t>Title</w:t>
            </w:r>
            <w:r w:rsidR="008F24C3">
              <w:t>:</w:t>
            </w:r>
          </w:p>
        </w:tc>
        <w:tc>
          <w:tcPr>
            <w:tcW w:w="7513" w:type="dxa"/>
          </w:tcPr>
          <w:p w14:paraId="3E79D8EB" w14:textId="69C947E5" w:rsidR="008F24C3" w:rsidRDefault="008F24C3" w:rsidP="00D007E6">
            <w:r>
              <w:tab/>
            </w:r>
          </w:p>
          <w:p w14:paraId="63838A8F" w14:textId="77777777" w:rsidR="008F24C3" w:rsidRDefault="008F24C3" w:rsidP="00D007E6"/>
        </w:tc>
      </w:tr>
      <w:tr w:rsidR="00A30910" w14:paraId="5F8A2C3E" w14:textId="77777777" w:rsidTr="006E4CF2">
        <w:trPr>
          <w:trHeight w:val="293"/>
        </w:trPr>
        <w:tc>
          <w:tcPr>
            <w:tcW w:w="1838" w:type="dxa"/>
          </w:tcPr>
          <w:p w14:paraId="2371219F" w14:textId="3ABA827B" w:rsidR="00A30910" w:rsidRDefault="00A30910" w:rsidP="00D007E6">
            <w:r>
              <w:t>Importance Level:</w:t>
            </w:r>
          </w:p>
        </w:tc>
        <w:tc>
          <w:tcPr>
            <w:tcW w:w="7513" w:type="dxa"/>
          </w:tcPr>
          <w:p w14:paraId="3CC847BB" w14:textId="18650FA0" w:rsidR="00EB6DE2" w:rsidRDefault="003F7CFD" w:rsidP="00EB6DE2">
            <w:sdt>
              <w:sdtPr>
                <w:id w:val="-693919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6DE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6DE2">
              <w:t xml:space="preserve">Critical                   </w:t>
            </w:r>
            <w:sdt>
              <w:sdtPr>
                <w:id w:val="1942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6DE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6DE2">
              <w:t xml:space="preserve">High                   </w:t>
            </w:r>
            <w:sdt>
              <w:sdtPr>
                <w:id w:val="109257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6DE2">
              <w:t xml:space="preserve">Medium                 </w:t>
            </w:r>
            <w:sdt>
              <w:sdtPr>
                <w:id w:val="1228956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50F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6DE2">
              <w:t>Low</w:t>
            </w:r>
          </w:p>
          <w:p w14:paraId="46239EA6" w14:textId="352340E8" w:rsidR="00A500AA" w:rsidRDefault="00A500AA" w:rsidP="00D007E6"/>
        </w:tc>
      </w:tr>
      <w:tr w:rsidR="00A500AA" w14:paraId="459A518A" w14:textId="77777777" w:rsidTr="006E4CF2">
        <w:trPr>
          <w:trHeight w:val="293"/>
        </w:trPr>
        <w:tc>
          <w:tcPr>
            <w:tcW w:w="1838" w:type="dxa"/>
          </w:tcPr>
          <w:p w14:paraId="38EE32F8" w14:textId="147064D4" w:rsidR="00A500AA" w:rsidRDefault="00A500AA" w:rsidP="00A500AA">
            <w:r>
              <w:t xml:space="preserve">Task board URL and </w:t>
            </w:r>
            <w:r w:rsidR="006E4CF2">
              <w:t>Task Ref</w:t>
            </w:r>
            <w:r>
              <w:t>:</w:t>
            </w:r>
          </w:p>
        </w:tc>
        <w:tc>
          <w:tcPr>
            <w:tcW w:w="7513" w:type="dxa"/>
          </w:tcPr>
          <w:p w14:paraId="0078960A" w14:textId="534212A4" w:rsidR="00A500AA" w:rsidRDefault="00EB6DE2" w:rsidP="00A500AA">
            <w:r>
              <w:rPr>
                <w:i/>
                <w:sz w:val="16"/>
                <w:szCs w:val="16"/>
              </w:rPr>
              <w:t xml:space="preserve">Insert the task URL </w:t>
            </w:r>
            <w:r w:rsidR="00EE50FE">
              <w:rPr>
                <w:i/>
                <w:sz w:val="16"/>
                <w:szCs w:val="16"/>
              </w:rPr>
              <w:t xml:space="preserve">you have used when creating this task on the </w:t>
            </w:r>
            <w:r>
              <w:rPr>
                <w:i/>
                <w:sz w:val="16"/>
                <w:szCs w:val="16"/>
              </w:rPr>
              <w:t>task board:</w:t>
            </w:r>
          </w:p>
          <w:p w14:paraId="252633B4" w14:textId="69D80E61" w:rsidR="00A500AA" w:rsidRDefault="00A500AA" w:rsidP="00A500AA"/>
        </w:tc>
      </w:tr>
    </w:tbl>
    <w:p w14:paraId="2BF66CC2" w14:textId="11CF1647" w:rsidR="00A500AA" w:rsidRDefault="00A500AA" w:rsidP="008F24C3"/>
    <w:p w14:paraId="5096641B" w14:textId="348B3022" w:rsidR="005137C5" w:rsidRDefault="005137C5" w:rsidP="008F24C3"/>
    <w:p w14:paraId="5AC25766" w14:textId="77777777" w:rsidR="005137C5" w:rsidRDefault="005137C5" w:rsidP="008F24C3"/>
    <w:tbl>
      <w:tblPr>
        <w:tblStyle w:val="TableGrid"/>
        <w:tblW w:w="9330" w:type="dxa"/>
        <w:tblLook w:val="04A0" w:firstRow="1" w:lastRow="0" w:firstColumn="1" w:lastColumn="0" w:noHBand="0" w:noVBand="1"/>
      </w:tblPr>
      <w:tblGrid>
        <w:gridCol w:w="1838"/>
        <w:gridCol w:w="7492"/>
      </w:tblGrid>
      <w:tr w:rsidR="008F24C3" w14:paraId="74FCB53E" w14:textId="77777777" w:rsidTr="008F24C3">
        <w:trPr>
          <w:trHeight w:val="653"/>
        </w:trPr>
        <w:tc>
          <w:tcPr>
            <w:tcW w:w="1838" w:type="dxa"/>
          </w:tcPr>
          <w:p w14:paraId="5F712F93" w14:textId="77777777" w:rsidR="008F24C3" w:rsidRDefault="00863D3B" w:rsidP="00D007E6">
            <w:r>
              <w:lastRenderedPageBreak/>
              <w:t>Project goal:</w:t>
            </w:r>
          </w:p>
          <w:p w14:paraId="388A143A" w14:textId="5F3A7137" w:rsidR="00F40243" w:rsidRDefault="00F40243" w:rsidP="00D007E6"/>
          <w:p w14:paraId="60162FFB" w14:textId="4E3BAAB1" w:rsidR="00A500AA" w:rsidRDefault="00A500AA" w:rsidP="00D007E6"/>
          <w:p w14:paraId="62102177" w14:textId="77777777" w:rsidR="00A500AA" w:rsidRDefault="00A500AA" w:rsidP="00D007E6"/>
          <w:p w14:paraId="564E6481" w14:textId="77777777" w:rsidR="00663DCC" w:rsidRDefault="00663DCC" w:rsidP="00D007E6"/>
          <w:p w14:paraId="424E0880" w14:textId="77777777" w:rsidR="00663DCC" w:rsidRDefault="00663DCC" w:rsidP="00D007E6"/>
          <w:p w14:paraId="4AE54217" w14:textId="77777777" w:rsidR="00F40243" w:rsidRDefault="00F40243" w:rsidP="00D007E6"/>
          <w:p w14:paraId="38533485" w14:textId="6C9FD618" w:rsidR="005137C5" w:rsidRDefault="005137C5" w:rsidP="00D007E6"/>
        </w:tc>
        <w:tc>
          <w:tcPr>
            <w:tcW w:w="7492" w:type="dxa"/>
          </w:tcPr>
          <w:p w14:paraId="6B129B38" w14:textId="7409AF7E" w:rsidR="008F24C3" w:rsidRPr="00A52C7B" w:rsidRDefault="006423F4" w:rsidP="008F24C3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>Using bullet points please tell us what you hope this project will achieve/solve:</w:t>
            </w:r>
          </w:p>
          <w:p w14:paraId="1A998F1E" w14:textId="77777777" w:rsidR="008F24C3" w:rsidRDefault="008F24C3" w:rsidP="008F24C3"/>
          <w:p w14:paraId="74FBA52D" w14:textId="78151BA7" w:rsidR="00582ACE" w:rsidRDefault="00D007E6" w:rsidP="00582ACE">
            <w:pPr>
              <w:pStyle w:val="ListParagraph"/>
              <w:numPr>
                <w:ilvl w:val="0"/>
                <w:numId w:val="3"/>
              </w:numPr>
            </w:pPr>
            <w:r>
              <w:t xml:space="preserve"> </w:t>
            </w:r>
          </w:p>
        </w:tc>
      </w:tr>
      <w:tr w:rsidR="00B9500D" w14:paraId="51D1C9D0" w14:textId="77777777" w:rsidTr="008F24C3">
        <w:trPr>
          <w:trHeight w:val="655"/>
        </w:trPr>
        <w:tc>
          <w:tcPr>
            <w:tcW w:w="1838" w:type="dxa"/>
          </w:tcPr>
          <w:p w14:paraId="71445C53" w14:textId="77777777" w:rsidR="00B9500D" w:rsidRDefault="00B9500D" w:rsidP="00B9500D">
            <w:r>
              <w:t>User story:</w:t>
            </w:r>
          </w:p>
          <w:p w14:paraId="6696CE7E" w14:textId="77777777" w:rsidR="00B9500D" w:rsidRDefault="00B9500D" w:rsidP="00B9500D"/>
          <w:p w14:paraId="427C98CE" w14:textId="77777777" w:rsidR="00B9500D" w:rsidRDefault="00B9500D" w:rsidP="00B9500D"/>
          <w:p w14:paraId="40FEF94B" w14:textId="77777777" w:rsidR="00B9500D" w:rsidRDefault="00B9500D" w:rsidP="00B9500D"/>
          <w:p w14:paraId="10AE7FA6" w14:textId="77777777" w:rsidR="00B9500D" w:rsidRDefault="00B9500D" w:rsidP="00B9500D"/>
          <w:p w14:paraId="1163CF23" w14:textId="77777777" w:rsidR="00B9500D" w:rsidRDefault="00B9500D" w:rsidP="00B9500D"/>
          <w:p w14:paraId="3D0E1E4C" w14:textId="77777777" w:rsidR="00B9500D" w:rsidRDefault="00B9500D" w:rsidP="00B9500D"/>
          <w:p w14:paraId="61AD265E" w14:textId="77777777" w:rsidR="00B9500D" w:rsidRDefault="00B9500D" w:rsidP="00B9500D"/>
          <w:p w14:paraId="4AA5DF68" w14:textId="77777777" w:rsidR="00B9500D" w:rsidRDefault="00B9500D" w:rsidP="00B9500D"/>
          <w:p w14:paraId="58786AE7" w14:textId="77777777" w:rsidR="00B9500D" w:rsidRDefault="00B9500D" w:rsidP="00B9500D"/>
          <w:p w14:paraId="1EA9FCC2" w14:textId="77777777" w:rsidR="00B9500D" w:rsidRDefault="00B9500D" w:rsidP="00B9500D"/>
          <w:p w14:paraId="5093E307" w14:textId="77777777" w:rsidR="00B9500D" w:rsidRDefault="00B9500D" w:rsidP="00B9500D"/>
        </w:tc>
        <w:tc>
          <w:tcPr>
            <w:tcW w:w="7492" w:type="dxa"/>
          </w:tcPr>
          <w:p w14:paraId="436C6BD2" w14:textId="77777777" w:rsidR="00B9500D" w:rsidRPr="00A52C7B" w:rsidRDefault="00B9500D" w:rsidP="00B9500D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>Using bullet points please explain how you expect a user to interact with this development/task</w:t>
            </w:r>
            <w:r>
              <w:rPr>
                <w:i/>
                <w:sz w:val="16"/>
                <w:szCs w:val="16"/>
              </w:rPr>
              <w:t xml:space="preserve"> and include impact areas</w:t>
            </w:r>
            <w:r w:rsidRPr="00A52C7B">
              <w:rPr>
                <w:i/>
                <w:sz w:val="16"/>
                <w:szCs w:val="16"/>
              </w:rPr>
              <w:t>:</w:t>
            </w:r>
          </w:p>
          <w:p w14:paraId="31713493" w14:textId="77777777" w:rsidR="00B9500D" w:rsidRPr="00EA10C2" w:rsidRDefault="00B9500D" w:rsidP="00B9500D">
            <w:pPr>
              <w:rPr>
                <w:sz w:val="16"/>
                <w:szCs w:val="16"/>
              </w:rPr>
            </w:pPr>
          </w:p>
          <w:p w14:paraId="54797030" w14:textId="7A5253F9" w:rsidR="00B9500D" w:rsidRPr="00A52C7B" w:rsidRDefault="00B9500D" w:rsidP="003F7CFD">
            <w:pPr>
              <w:rPr>
                <w:i/>
                <w:sz w:val="16"/>
                <w:szCs w:val="16"/>
              </w:rPr>
            </w:pPr>
            <w:bookmarkStart w:id="0" w:name="_GoBack"/>
            <w:bookmarkEnd w:id="0"/>
          </w:p>
        </w:tc>
      </w:tr>
      <w:tr w:rsidR="00B9500D" w14:paraId="0334C6EB" w14:textId="77777777" w:rsidTr="00EE50FE">
        <w:trPr>
          <w:trHeight w:val="487"/>
        </w:trPr>
        <w:tc>
          <w:tcPr>
            <w:tcW w:w="1838" w:type="dxa"/>
          </w:tcPr>
          <w:p w14:paraId="250DD1B0" w14:textId="235472B1" w:rsidR="00B9500D" w:rsidRPr="00EB6DE2" w:rsidRDefault="00B9500D" w:rsidP="00B9500D">
            <w:r>
              <w:t>Add external system URL link:</w:t>
            </w:r>
          </w:p>
        </w:tc>
        <w:tc>
          <w:tcPr>
            <w:tcW w:w="7492" w:type="dxa"/>
          </w:tcPr>
          <w:p w14:paraId="33D1A46A" w14:textId="06D5DE17" w:rsidR="00B9500D" w:rsidRPr="00A52C7B" w:rsidRDefault="00B9500D" w:rsidP="00B9500D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 xml:space="preserve">Please provide </w:t>
            </w:r>
            <w:r>
              <w:rPr>
                <w:i/>
                <w:sz w:val="16"/>
                <w:szCs w:val="16"/>
              </w:rPr>
              <w:t>external system</w:t>
            </w:r>
            <w:r w:rsidRPr="00A52C7B">
              <w:rPr>
                <w:i/>
                <w:sz w:val="16"/>
                <w:szCs w:val="16"/>
              </w:rPr>
              <w:t xml:space="preserve"> URL</w:t>
            </w:r>
            <w:r>
              <w:rPr>
                <w:i/>
                <w:sz w:val="16"/>
                <w:szCs w:val="16"/>
              </w:rPr>
              <w:t xml:space="preserve"> link</w:t>
            </w:r>
            <w:r w:rsidRPr="00A52C7B">
              <w:rPr>
                <w:i/>
                <w:sz w:val="16"/>
                <w:szCs w:val="16"/>
              </w:rPr>
              <w:t xml:space="preserve"> if known:</w:t>
            </w:r>
          </w:p>
          <w:p w14:paraId="1E321AA4" w14:textId="7E8E0450" w:rsidR="00B9500D" w:rsidRDefault="00B9500D" w:rsidP="00B9500D">
            <w:pPr>
              <w:rPr>
                <w:rFonts w:ascii="MS Gothic" w:eastAsia="MS Gothic" w:hAnsi="MS Gothic"/>
              </w:rPr>
            </w:pPr>
          </w:p>
        </w:tc>
      </w:tr>
    </w:tbl>
    <w:p w14:paraId="2475D25A" w14:textId="561F493E" w:rsidR="00A30910" w:rsidRDefault="00A30910" w:rsidP="008F24C3"/>
    <w:p w14:paraId="0949BBB9" w14:textId="4814E85C" w:rsidR="00A500AA" w:rsidRDefault="00A500AA" w:rsidP="008F24C3">
      <w:r>
        <w:t>For DS purposes only:</w:t>
      </w:r>
    </w:p>
    <w:tbl>
      <w:tblPr>
        <w:tblStyle w:val="TableGrid"/>
        <w:tblW w:w="9330" w:type="dxa"/>
        <w:tblLook w:val="04A0" w:firstRow="1" w:lastRow="0" w:firstColumn="1" w:lastColumn="0" w:noHBand="0" w:noVBand="1"/>
      </w:tblPr>
      <w:tblGrid>
        <w:gridCol w:w="1838"/>
        <w:gridCol w:w="7492"/>
      </w:tblGrid>
      <w:tr w:rsidR="00A500AA" w14:paraId="245B8AFE" w14:textId="77777777" w:rsidTr="00A500AA">
        <w:trPr>
          <w:trHeight w:val="274"/>
        </w:trPr>
        <w:tc>
          <w:tcPr>
            <w:tcW w:w="1838" w:type="dxa"/>
          </w:tcPr>
          <w:p w14:paraId="7E104511" w14:textId="6965179A" w:rsidR="00A500AA" w:rsidRDefault="00A500AA" w:rsidP="00D007E6">
            <w:r>
              <w:t>DS Developer Name:</w:t>
            </w:r>
          </w:p>
          <w:p w14:paraId="0994EC16" w14:textId="77777777" w:rsidR="00A500AA" w:rsidRDefault="00A500AA" w:rsidP="00D007E6"/>
        </w:tc>
        <w:tc>
          <w:tcPr>
            <w:tcW w:w="7492" w:type="dxa"/>
          </w:tcPr>
          <w:p w14:paraId="4AF3A3D5" w14:textId="69F98146" w:rsidR="00EE50FE" w:rsidRPr="00A52C7B" w:rsidRDefault="00EE50FE" w:rsidP="00EE50FE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 xml:space="preserve">Please </w:t>
            </w:r>
            <w:r>
              <w:rPr>
                <w:i/>
                <w:sz w:val="16"/>
                <w:szCs w:val="16"/>
              </w:rPr>
              <w:t>insert developers name who will be working on this task:</w:t>
            </w:r>
          </w:p>
          <w:p w14:paraId="409B6417" w14:textId="77777777" w:rsidR="00A500AA" w:rsidRDefault="00A500AA" w:rsidP="00A500AA"/>
        </w:tc>
      </w:tr>
      <w:tr w:rsidR="00A72815" w14:paraId="43484B34" w14:textId="77777777" w:rsidTr="00D007E6">
        <w:trPr>
          <w:trHeight w:val="274"/>
        </w:trPr>
        <w:tc>
          <w:tcPr>
            <w:tcW w:w="1838" w:type="dxa"/>
          </w:tcPr>
          <w:p w14:paraId="212CF712" w14:textId="77777777" w:rsidR="00A72815" w:rsidRDefault="00A72815" w:rsidP="00A72815">
            <w:r>
              <w:t>DS Designer Name:</w:t>
            </w:r>
          </w:p>
          <w:p w14:paraId="434DC683" w14:textId="6D6D9D00" w:rsidR="00A72815" w:rsidRDefault="00A72815" w:rsidP="00A72815"/>
        </w:tc>
        <w:tc>
          <w:tcPr>
            <w:tcW w:w="7492" w:type="dxa"/>
          </w:tcPr>
          <w:p w14:paraId="4035DD0A" w14:textId="77777777" w:rsidR="00A72815" w:rsidRDefault="00A72815" w:rsidP="00A72815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 xml:space="preserve">Please </w:t>
            </w:r>
            <w:r>
              <w:rPr>
                <w:i/>
                <w:sz w:val="16"/>
                <w:szCs w:val="16"/>
              </w:rPr>
              <w:t>insert designers name who will be working on this task:</w:t>
            </w:r>
          </w:p>
          <w:p w14:paraId="19C55B32" w14:textId="77777777" w:rsidR="00A72815" w:rsidRPr="00A52C7B" w:rsidRDefault="00A72815" w:rsidP="00A72815">
            <w:pPr>
              <w:rPr>
                <w:i/>
                <w:sz w:val="16"/>
                <w:szCs w:val="16"/>
              </w:rPr>
            </w:pPr>
          </w:p>
        </w:tc>
      </w:tr>
      <w:tr w:rsidR="00A72815" w14:paraId="6156B309" w14:textId="77777777" w:rsidTr="00D007E6">
        <w:trPr>
          <w:trHeight w:val="274"/>
        </w:trPr>
        <w:tc>
          <w:tcPr>
            <w:tcW w:w="1838" w:type="dxa"/>
          </w:tcPr>
          <w:p w14:paraId="223DEB59" w14:textId="45500603" w:rsidR="00A72815" w:rsidRDefault="00A72815" w:rsidP="00A72815">
            <w:r>
              <w:t xml:space="preserve">Specification reviewed and agreed with </w:t>
            </w:r>
            <w:proofErr w:type="spellStart"/>
            <w:r>
              <w:t>UKPM</w:t>
            </w:r>
            <w:proofErr w:type="spellEnd"/>
            <w:r>
              <w:t>:</w:t>
            </w:r>
          </w:p>
          <w:p w14:paraId="3C7A6C54" w14:textId="77777777" w:rsidR="00A72815" w:rsidRDefault="00A72815" w:rsidP="00A72815"/>
        </w:tc>
        <w:tc>
          <w:tcPr>
            <w:tcW w:w="7492" w:type="dxa"/>
          </w:tcPr>
          <w:p w14:paraId="700838DE" w14:textId="3B24E7D6" w:rsidR="00A72815" w:rsidRPr="00A52C7B" w:rsidRDefault="00A72815" w:rsidP="00A72815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 xml:space="preserve">Please </w:t>
            </w:r>
            <w:r>
              <w:rPr>
                <w:i/>
                <w:sz w:val="16"/>
                <w:szCs w:val="16"/>
              </w:rPr>
              <w:t>insert details once the task has been reviewed and both parties are agreed:</w:t>
            </w:r>
          </w:p>
          <w:p w14:paraId="1D9ACD89" w14:textId="77777777" w:rsidR="00A72815" w:rsidRDefault="00A72815" w:rsidP="00A72815"/>
          <w:p w14:paraId="68DC78A0" w14:textId="4FA4A087" w:rsidR="00A72815" w:rsidRDefault="00A72815" w:rsidP="00A72815">
            <w:r>
              <w:t>Name of Developer (s) that have reviewed this task:</w:t>
            </w:r>
          </w:p>
          <w:p w14:paraId="0E7E4919" w14:textId="77777777" w:rsidR="00A72815" w:rsidRDefault="00A72815" w:rsidP="00A72815"/>
          <w:p w14:paraId="23CB06C2" w14:textId="35A18349" w:rsidR="00A72815" w:rsidRPr="00A52C7B" w:rsidRDefault="00A72815" w:rsidP="00A72815">
            <w:pPr>
              <w:rPr>
                <w:i/>
                <w:sz w:val="16"/>
                <w:szCs w:val="16"/>
              </w:rPr>
            </w:pPr>
            <w:r w:rsidRPr="00A52C7B">
              <w:rPr>
                <w:i/>
                <w:sz w:val="16"/>
                <w:szCs w:val="16"/>
              </w:rPr>
              <w:t xml:space="preserve">Please </w:t>
            </w:r>
            <w:r>
              <w:rPr>
                <w:i/>
                <w:sz w:val="16"/>
                <w:szCs w:val="16"/>
              </w:rPr>
              <w:t>insert total amount of days you have estimated for the task:</w:t>
            </w:r>
          </w:p>
          <w:p w14:paraId="6BD6A028" w14:textId="6AC0CE52" w:rsidR="00A72815" w:rsidRDefault="00A72815" w:rsidP="00A72815"/>
          <w:p w14:paraId="03D557C8" w14:textId="00C744F0" w:rsidR="00A72815" w:rsidRDefault="00A72815" w:rsidP="00A72815">
            <w:r>
              <w:t>Estimated Designer Time:</w:t>
            </w:r>
          </w:p>
          <w:p w14:paraId="01B809BE" w14:textId="77777777" w:rsidR="00A72815" w:rsidRDefault="00A72815" w:rsidP="00A72815"/>
          <w:p w14:paraId="75569AFE" w14:textId="77777777" w:rsidR="00A72815" w:rsidRDefault="00A72815" w:rsidP="00A72815">
            <w:r>
              <w:t>Estimated Development Time:</w:t>
            </w:r>
          </w:p>
          <w:p w14:paraId="752539D8" w14:textId="77777777" w:rsidR="00A72815" w:rsidRDefault="00A72815" w:rsidP="00A72815"/>
          <w:p w14:paraId="730A3E62" w14:textId="1DC6F802" w:rsidR="00A72815" w:rsidRDefault="00A72815" w:rsidP="00A72815">
            <w:r>
              <w:t>Estimated Testing Time:</w:t>
            </w:r>
          </w:p>
          <w:p w14:paraId="2F1EAAB0" w14:textId="77777777" w:rsidR="00A72815" w:rsidRDefault="00A72815" w:rsidP="00A72815"/>
          <w:p w14:paraId="3FD5711A" w14:textId="77777777" w:rsidR="00A72815" w:rsidRDefault="00A72815" w:rsidP="00A72815">
            <w:r>
              <w:t>Total Development and Testing Time:</w:t>
            </w:r>
          </w:p>
          <w:p w14:paraId="5812B92C" w14:textId="282C2007" w:rsidR="00DC6080" w:rsidRDefault="00DC6080" w:rsidP="00A72815"/>
        </w:tc>
      </w:tr>
    </w:tbl>
    <w:p w14:paraId="25E5E63F" w14:textId="77777777" w:rsidR="00A30910" w:rsidRPr="008F24C3" w:rsidRDefault="00A30910" w:rsidP="00DC6080"/>
    <w:sectPr w:rsidR="00A30910" w:rsidRPr="008F24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A5CA6"/>
    <w:multiLevelType w:val="hybridMultilevel"/>
    <w:tmpl w:val="083AEF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360D6A"/>
    <w:multiLevelType w:val="hybridMultilevel"/>
    <w:tmpl w:val="A7F294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242E65"/>
    <w:multiLevelType w:val="hybridMultilevel"/>
    <w:tmpl w:val="337095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D4176B"/>
    <w:multiLevelType w:val="hybridMultilevel"/>
    <w:tmpl w:val="6ECE536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A7C5FF3"/>
    <w:multiLevelType w:val="hybridMultilevel"/>
    <w:tmpl w:val="56AA42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204B4"/>
    <w:multiLevelType w:val="hybridMultilevel"/>
    <w:tmpl w:val="2F32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D97728"/>
    <w:multiLevelType w:val="hybridMultilevel"/>
    <w:tmpl w:val="2A209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D60D27"/>
    <w:multiLevelType w:val="hybridMultilevel"/>
    <w:tmpl w:val="867A70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7"/>
  </w:num>
  <w:num w:numId="4">
    <w:abstractNumId w:val="6"/>
  </w:num>
  <w:num w:numId="5">
    <w:abstractNumId w:val="2"/>
  </w:num>
  <w:num w:numId="6">
    <w:abstractNumId w:val="0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NTczNTYxMjI0MzJT0lEKTi0uzszPAykwrAUAx/eu1CwAAAA="/>
  </w:docVars>
  <w:rsids>
    <w:rsidRoot w:val="008F24C3"/>
    <w:rsid w:val="00012A2D"/>
    <w:rsid w:val="000547A9"/>
    <w:rsid w:val="00064D26"/>
    <w:rsid w:val="00071783"/>
    <w:rsid w:val="00114296"/>
    <w:rsid w:val="001C63B6"/>
    <w:rsid w:val="00236ACD"/>
    <w:rsid w:val="002A5C70"/>
    <w:rsid w:val="00306A07"/>
    <w:rsid w:val="003F7CFD"/>
    <w:rsid w:val="00412BA6"/>
    <w:rsid w:val="00472C08"/>
    <w:rsid w:val="00494854"/>
    <w:rsid w:val="004D2359"/>
    <w:rsid w:val="004E68A3"/>
    <w:rsid w:val="005137C5"/>
    <w:rsid w:val="00556B9D"/>
    <w:rsid w:val="00582ACE"/>
    <w:rsid w:val="006423F4"/>
    <w:rsid w:val="00663DCC"/>
    <w:rsid w:val="00681EC8"/>
    <w:rsid w:val="006E4CF2"/>
    <w:rsid w:val="00747199"/>
    <w:rsid w:val="00762CA9"/>
    <w:rsid w:val="00782926"/>
    <w:rsid w:val="007A0C30"/>
    <w:rsid w:val="008045A4"/>
    <w:rsid w:val="00834F5A"/>
    <w:rsid w:val="008473B7"/>
    <w:rsid w:val="00863D3B"/>
    <w:rsid w:val="008F24C3"/>
    <w:rsid w:val="009A02C3"/>
    <w:rsid w:val="00A30910"/>
    <w:rsid w:val="00A500AA"/>
    <w:rsid w:val="00A52C7B"/>
    <w:rsid w:val="00A72815"/>
    <w:rsid w:val="00AA3D2D"/>
    <w:rsid w:val="00AD6B88"/>
    <w:rsid w:val="00AE71AD"/>
    <w:rsid w:val="00B70561"/>
    <w:rsid w:val="00B9500D"/>
    <w:rsid w:val="00BB33D3"/>
    <w:rsid w:val="00BF4276"/>
    <w:rsid w:val="00C46AEF"/>
    <w:rsid w:val="00C75208"/>
    <w:rsid w:val="00C83903"/>
    <w:rsid w:val="00D007E6"/>
    <w:rsid w:val="00DA0B3F"/>
    <w:rsid w:val="00DC4F66"/>
    <w:rsid w:val="00DC6080"/>
    <w:rsid w:val="00E63A0C"/>
    <w:rsid w:val="00E96F0E"/>
    <w:rsid w:val="00EA10C2"/>
    <w:rsid w:val="00EB6DE2"/>
    <w:rsid w:val="00EE50FE"/>
    <w:rsid w:val="00F40243"/>
    <w:rsid w:val="00FE0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220B0"/>
  <w15:chartTrackingRefBased/>
  <w15:docId w15:val="{F05E20E3-89CE-4626-A8F1-7077E332A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24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24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E50F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C63B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73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374</Words>
  <Characters>213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tewart</dc:creator>
  <cp:keywords/>
  <dc:description/>
  <cp:lastModifiedBy>pooja Jangid</cp:lastModifiedBy>
  <cp:revision>10</cp:revision>
  <cp:lastPrinted>2019-05-20T07:58:00Z</cp:lastPrinted>
  <dcterms:created xsi:type="dcterms:W3CDTF">2019-06-24T14:00:00Z</dcterms:created>
  <dcterms:modified xsi:type="dcterms:W3CDTF">2019-11-19T18:02:00Z</dcterms:modified>
</cp:coreProperties>
</file>